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495F6" w14:textId="77777777" w:rsidR="00C72B95" w:rsidRDefault="00D134A2" w:rsidP="00C72B95">
      <w:pPr>
        <w:pStyle w:val="FirstParagraph"/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5127CD">
        <w:rPr>
          <w:rFonts w:ascii="Times New Roman" w:hAnsi="Times New Roman" w:cs="Times New Roman"/>
          <w:b/>
          <w:bCs/>
          <w:sz w:val="44"/>
          <w:szCs w:val="44"/>
        </w:rPr>
        <w:t>Week 2 - Direct/Indierct Speech + Thesis Statements</w:t>
      </w:r>
      <w:bookmarkStart w:id="0" w:name="assignment-1"/>
    </w:p>
    <w:p w14:paraId="3204FCCA" w14:textId="68DBB6EC" w:rsidR="00732FB1" w:rsidRPr="00C72B95" w:rsidRDefault="00C72B95" w:rsidP="00D443A7">
      <w:pPr>
        <w:pStyle w:val="FirstParagraph"/>
        <w:pBdr>
          <w:bottom w:val="single" w:sz="6" w:space="1" w:color="auto"/>
        </w:pBdr>
        <w:spacing w:line="48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21210211020 Runhua Huang - 2021</w:t>
      </w:r>
    </w:p>
    <w:p w14:paraId="77BA4D79" w14:textId="413B14B7" w:rsidR="00C72B95" w:rsidRPr="00C72B95" w:rsidRDefault="00C72B95" w:rsidP="00C72B95">
      <w:pPr>
        <w:pStyle w:val="Heading2"/>
        <w:spacing w:line="360" w:lineRule="auto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C72B95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Assignment </w:t>
      </w:r>
      <w:r w:rsidRPr="00C72B95">
        <w:rPr>
          <w:rFonts w:ascii="Times New Roman" w:hAnsi="Times New Roman" w:cs="Times New Roman"/>
          <w:color w:val="000000" w:themeColor="text1"/>
          <w:sz w:val="32"/>
          <w:szCs w:val="32"/>
        </w:rPr>
        <w:t>1</w:t>
      </w:r>
      <w:r w:rsidRPr="00C72B95">
        <w:rPr>
          <w:rFonts w:ascii="Times New Roman" w:hAnsi="Times New Roman" w:cs="Times New Roman"/>
          <w:color w:val="000000" w:themeColor="text1"/>
          <w:sz w:val="32"/>
          <w:szCs w:val="32"/>
        </w:rPr>
        <w:t>.</w:t>
      </w:r>
    </w:p>
    <w:p w14:paraId="0462B0EC" w14:textId="486A749D" w:rsidR="00732FB1" w:rsidRDefault="00D134A2">
      <w:pPr>
        <w:numPr>
          <w:ilvl w:val="0"/>
          <w:numId w:val="2"/>
        </w:numPr>
      </w:pPr>
      <w:r>
        <w:t>H</w:t>
      </w:r>
      <w:r>
        <w:t xml:space="preserve">ey buddy, the food is so delicious, </w:t>
      </w:r>
      <w:r w:rsidR="00C72B95">
        <w:t>it’s</w:t>
      </w:r>
      <w:r>
        <w:t xml:space="preserve"> my privilege to eat up, however, it seems that something weird is sleeping in the food and it has destroyed your hard work. (After saying that, I will show him the dead bug) What a pity! A rat shit broke a pot of p</w:t>
      </w:r>
      <w:r>
        <w:t>orridge, but keep in mind that your cooking skill is at its peak, I really enjoy it even if there is a bug.</w:t>
      </w:r>
    </w:p>
    <w:p w14:paraId="5929F18D" w14:textId="77777777" w:rsidR="00732FB1" w:rsidRDefault="00D134A2">
      <w:pPr>
        <w:numPr>
          <w:ilvl w:val="0"/>
          <w:numId w:val="2"/>
        </w:numPr>
      </w:pPr>
      <w:r>
        <w:t>I think I am direct because I show the bug to him directly.</w:t>
      </w:r>
    </w:p>
    <w:p w14:paraId="39248152" w14:textId="308AC003" w:rsidR="00732FB1" w:rsidRDefault="00D134A2">
      <w:pPr>
        <w:numPr>
          <w:ilvl w:val="0"/>
          <w:numId w:val="2"/>
        </w:numPr>
      </w:pPr>
      <w:r>
        <w:t>I am sorry to tell you that it's a pity that there is a dead bug that destroys your exce</w:t>
      </w:r>
      <w:r>
        <w:t>llent dishes and our dinner time.</w:t>
      </w:r>
    </w:p>
    <w:p w14:paraId="55F4FCD1" w14:textId="77777777" w:rsidR="007B427E" w:rsidRDefault="007B427E" w:rsidP="007B427E"/>
    <w:p w14:paraId="4881EB20" w14:textId="77777777" w:rsidR="00732FB1" w:rsidRPr="00E10CC4" w:rsidRDefault="00D134A2" w:rsidP="005C406D">
      <w:pPr>
        <w:pStyle w:val="Heading2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" w:name="assignment-2"/>
      <w:bookmarkEnd w:id="0"/>
      <w:r w:rsidRPr="00E10CC4">
        <w:rPr>
          <w:rFonts w:ascii="Times New Roman" w:hAnsi="Times New Roman" w:cs="Times New Roman"/>
          <w:color w:val="000000" w:themeColor="text1"/>
          <w:sz w:val="32"/>
          <w:szCs w:val="32"/>
        </w:rPr>
        <w:t>Assignment 2.</w:t>
      </w:r>
    </w:p>
    <w:p w14:paraId="3B25F747" w14:textId="08C3B64F" w:rsidR="00732FB1" w:rsidRDefault="00D134A2">
      <w:pPr>
        <w:pStyle w:val="FirstParagraph"/>
      </w:pPr>
      <w:r>
        <w:t>Express yourself is vital because it can not only help you discover your passion and follow it all life but also</w:t>
      </w:r>
      <w:r w:rsidR="00DE71CD">
        <w:t xml:space="preserve"> make </w:t>
      </w:r>
      <w:r w:rsidR="00DE71CD">
        <w:t>the healing happens</w:t>
      </w:r>
      <w:r w:rsidR="00DE71CD">
        <w:t xml:space="preserve"> after</w:t>
      </w:r>
      <w:r>
        <w:t xml:space="preserve"> you create bonds with others</w:t>
      </w:r>
      <w:r w:rsidR="00055925">
        <w:t>.</w:t>
      </w:r>
    </w:p>
    <w:bookmarkEnd w:id="1"/>
    <w:p w14:paraId="3A8C31AA" w14:textId="77777777" w:rsidR="00732FB1" w:rsidRDefault="00732FB1">
      <w:pPr>
        <w:pStyle w:val="BodyText"/>
      </w:pPr>
    </w:p>
    <w:sectPr w:rsidR="00732F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D8E08" w14:textId="77777777" w:rsidR="00D134A2" w:rsidRDefault="00D134A2">
      <w:pPr>
        <w:spacing w:after="0"/>
      </w:pPr>
      <w:r>
        <w:separator/>
      </w:r>
    </w:p>
  </w:endnote>
  <w:endnote w:type="continuationSeparator" w:id="0">
    <w:p w14:paraId="41E58837" w14:textId="77777777" w:rsidR="00D134A2" w:rsidRDefault="00D134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95D32" w14:textId="77777777" w:rsidR="00D134A2" w:rsidRDefault="00D134A2">
      <w:r>
        <w:separator/>
      </w:r>
    </w:p>
  </w:footnote>
  <w:footnote w:type="continuationSeparator" w:id="0">
    <w:p w14:paraId="19073AA8" w14:textId="77777777" w:rsidR="00D134A2" w:rsidRDefault="00D134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E8A2E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04C86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2FB1"/>
    <w:rsid w:val="00055925"/>
    <w:rsid w:val="005127CD"/>
    <w:rsid w:val="005C406D"/>
    <w:rsid w:val="00732FB1"/>
    <w:rsid w:val="007B427E"/>
    <w:rsid w:val="00823930"/>
    <w:rsid w:val="00C72B95"/>
    <w:rsid w:val="00CF0B2E"/>
    <w:rsid w:val="00D134A2"/>
    <w:rsid w:val="00D443A7"/>
    <w:rsid w:val="00DE71CD"/>
    <w:rsid w:val="00E10C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71BF231"/>
  <w15:docId w15:val="{9D130EA1-6A64-5940-A4DF-75FA49E03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runhua</cp:lastModifiedBy>
  <cp:revision>12</cp:revision>
  <dcterms:created xsi:type="dcterms:W3CDTF">2021-09-08T07:21:00Z</dcterms:created>
  <dcterms:modified xsi:type="dcterms:W3CDTF">2021-09-08T07:30:00Z</dcterms:modified>
</cp:coreProperties>
</file>